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577C31F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w:t>
      </w:r>
      <w:r w:rsidR="00D54DFB">
        <w:rPr>
          <w:rFonts w:ascii="Arial" w:hAnsi="Arial" w:cs="Arial"/>
          <w:sz w:val="24"/>
          <w:szCs w:val="24"/>
          <w:lang w:val="en-US"/>
        </w:rPr>
        <w:t xml:space="preserve"> needed to be improved and how</w:t>
      </w:r>
      <w:r w:rsidR="00D54DFB" w:rsidRPr="00D54DFB">
        <w:rPr>
          <w:rFonts w:ascii="Arial" w:hAnsi="Arial" w:cs="Arial"/>
          <w:sz w:val="24"/>
          <w:szCs w:val="24"/>
          <w:lang w:val="en-US"/>
        </w:rPr>
        <w:t xml:space="preserve">, then the Biblietec system </w:t>
      </w:r>
      <w:r w:rsidR="00D54DFB" w:rsidRPr="00D54DFB">
        <w:rPr>
          <w:rFonts w:ascii="Arial" w:hAnsi="Arial" w:cs="Arial"/>
          <w:sz w:val="24"/>
          <w:szCs w:val="24"/>
          <w:lang w:val="en-US"/>
        </w:rPr>
        <w:lastRenderedPageBreak/>
        <w:t>was developed, whose main function is the loan and administration of the school's coll</w:t>
      </w:r>
      <w:r w:rsidR="00D54DFB">
        <w:rPr>
          <w:rFonts w:ascii="Arial" w:hAnsi="Arial" w:cs="Arial"/>
          <w:sz w:val="24"/>
          <w:szCs w:val="24"/>
          <w:lang w:val="en-US"/>
        </w:rPr>
        <w:t xml:space="preserve">ection of books under analysis. </w:t>
      </w:r>
      <w:r w:rsidRPr="00A26B21">
        <w:rPr>
          <w:rFonts w:ascii="Arial" w:hAnsi="Arial" w:cs="Arial"/>
          <w:sz w:val="24"/>
          <w:szCs w:val="24"/>
          <w:lang w:val="en-US"/>
        </w:rPr>
        <w:t xml:space="preserve">Thus, raising interest 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320A6F">
        <w:rPr>
          <w:rFonts w:ascii="Arial" w:hAnsi="Arial" w:cs="Arial"/>
          <w:sz w:val="24"/>
          <w:szCs w:val="24"/>
        </w:rPr>
        <w:t xml:space="preserve">Por estes motivos o Ministério da Educação garante que as escolas hoje em dia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488CD4CA"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 xml:space="preserve">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w:t>
      </w:r>
      <w:r w:rsidR="00320A6F">
        <w:rPr>
          <w:rFonts w:ascii="Arial" w:hAnsi="Arial" w:cs="Arial"/>
          <w:sz w:val="24"/>
          <w:szCs w:val="24"/>
          <w:lang w:eastAsia="pt-BR"/>
        </w:rPr>
        <w:t>baseado nas informações que foram disponibilizadas durante o cadastro da pessoa o livro é associado e o torna disponível na biblioteca da escola.</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1A45AF15"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1</w:t>
      </w:r>
      <w:r w:rsidR="009C398F">
        <w:rPr>
          <w:noProof/>
        </w:rPr>
        <w:fldChar w:fldCharType="end"/>
      </w:r>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D5F98CA"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2</w:t>
      </w:r>
      <w:r w:rsidR="009C398F">
        <w:rPr>
          <w:noProof/>
        </w:rPr>
        <w:fldChar w:fldCharType="end"/>
      </w:r>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585D4464" w14:textId="6BCDEC6B" w:rsidR="001666C6" w:rsidRDefault="001666C6" w:rsidP="005A37B0">
      <w:pPr>
        <w:pStyle w:val="0TCCtexto"/>
        <w:ind w:firstLine="0"/>
      </w:pPr>
    </w:p>
    <w:p w14:paraId="77AE921A" w14:textId="77777777" w:rsidR="00B3385C" w:rsidRDefault="00B3385C" w:rsidP="00B3385C">
      <w:pPr>
        <w:pStyle w:val="Ttulo2"/>
        <w:numPr>
          <w:ilvl w:val="0"/>
          <w:numId w:val="3"/>
        </w:numPr>
      </w:pPr>
      <w:bookmarkStart w:id="3" w:name="_Toc75350665"/>
      <w:r>
        <w:t>PHP</w:t>
      </w:r>
      <w:bookmarkEnd w:id="3"/>
    </w:p>
    <w:p w14:paraId="7F27E946" w14:textId="77777777"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392D301F" w14:textId="2B426C16" w:rsidR="00B3385C" w:rsidRDefault="00B3385C" w:rsidP="00B3385C">
      <w:pPr>
        <w:pStyle w:val="0TCCtexto"/>
        <w:ind w:left="2268" w:firstLine="0"/>
        <w:rPr>
          <w:sz w:val="20"/>
          <w:szCs w:val="20"/>
        </w:rPr>
      </w:pPr>
      <w:r w:rsidRPr="00A516D6">
        <w:rPr>
          <w:sz w:val="20"/>
          <w:szCs w:val="20"/>
        </w:rPr>
        <w:t>O PHP é uma linguagem totalmente voltada à Internet que possibilita o desenvolvimento de sites realmente dinâmicos. Dominando essa linguagem, pode-se transformar aqueles sites estáticos, feitos em HTML puro, em sites 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5A50DE3E" w:rsidR="0002180F" w:rsidRDefault="0002180F" w:rsidP="0002180F">
      <w:pPr>
        <w:pStyle w:val="Legenda"/>
        <w:keepNext/>
      </w:pPr>
      <w:r>
        <w:t xml:space="preserve">Figura </w:t>
      </w:r>
      <w:r w:rsidR="009C398F">
        <w:fldChar w:fldCharType="begin"/>
      </w:r>
      <w:r w:rsidR="009C398F">
        <w:instrText xml:space="preserve"> SEQ Figura \* ARABIC </w:instrText>
      </w:r>
      <w:r w:rsidR="009C398F">
        <w:fldChar w:fldCharType="separate"/>
      </w:r>
      <w:r w:rsidR="006124F8">
        <w:rPr>
          <w:noProof/>
        </w:rPr>
        <w:t>3</w:t>
      </w:r>
      <w:r w:rsidR="009C398F">
        <w:rPr>
          <w:noProof/>
        </w:rPr>
        <w:fldChar w:fldCharType="end"/>
      </w:r>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4" w:name="_Toc75350666"/>
      <w:r w:rsidRPr="00E56F6E">
        <w:t>AJAX</w:t>
      </w:r>
      <w:bookmarkEnd w:id="4"/>
    </w:p>
    <w:p w14:paraId="78C08193" w14:textId="77777777" w:rsidR="00B3385C" w:rsidRPr="00050DD2" w:rsidRDefault="00B3385C" w:rsidP="00B3385C"/>
    <w:p w14:paraId="0C37DF83" w14:textId="104BDCE1" w:rsidR="00B3385C" w:rsidRDefault="00B3385C" w:rsidP="00B3385C">
      <w:pPr>
        <w:pStyle w:val="0TCCtexto"/>
        <w:rPr>
          <w:rFonts w:cs="Arial"/>
        </w:rPr>
      </w:pPr>
      <w:r w:rsidRPr="00E56F6E">
        <w:rPr>
          <w:rFonts w:cs="Arial"/>
        </w:rPr>
        <w:t>AJAX significa Asynchronous JavaScript e XML, basicamente é o uso do objeto XMLHttpRequest para se comunicar com os scripts do lado do servidor sem necessitar recarregar a página. Ele pode receber uma variedade de formatos, tais como JSON, XML, HTML e até mesmo arquivo de texto. O mais interessante deste atributo, é que ele faz tudo isso que foi descrito sem RECARREGAR a tela que está sendo mostrada.</w:t>
      </w:r>
    </w:p>
    <w:p w14:paraId="49656E71" w14:textId="77777777" w:rsidR="0002180F" w:rsidRDefault="0002180F" w:rsidP="00B3385C">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2AF941E4" w:rsidR="0002180F" w:rsidRDefault="0002180F" w:rsidP="0002180F">
      <w:pPr>
        <w:pStyle w:val="Legenda"/>
        <w:keepNext/>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4</w:t>
      </w:r>
      <w:r w:rsidR="009C398F">
        <w:rPr>
          <w:noProof/>
        </w:rPr>
        <w:fldChar w:fldCharType="end"/>
      </w:r>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5" w:name="_Toc75350667"/>
      <w:r w:rsidRPr="00A5659B">
        <w:t>Banco de Dados</w:t>
      </w:r>
      <w:bookmarkEnd w:id="5"/>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374BFF06" w:rsidR="00B3385C" w:rsidRDefault="00B3385C" w:rsidP="00376727">
      <w:pPr>
        <w:pStyle w:val="0TCCtexto"/>
        <w:ind w:left="2268"/>
        <w:rPr>
          <w:rFonts w:cs="Arial"/>
          <w:sz w:val="20"/>
          <w:szCs w:val="20"/>
        </w:rPr>
      </w:pPr>
      <w:r w:rsidRPr="00AF07F1">
        <w:rPr>
          <w:rFonts w:cs="Arial"/>
          <w:sz w:val="20"/>
          <w:szCs w:val="20"/>
        </w:rPr>
        <w:t>O mesmo utiliza a linguagem SQL e, mesmo diante de um constante avanço em tecnologias que utilizam outros paradigmas, é um dos Bancos de 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bookmarkStart w:id="6" w:name="_GoBack"/>
      <w:bookmarkEnd w:id="6"/>
      <w:r w:rsidR="00376727">
        <w:rPr>
          <w:rFonts w:cs="Arial"/>
          <w:sz w:val="20"/>
          <w:szCs w:val="20"/>
        </w:rPr>
        <w:t>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16055764" w:rsidR="0002180F" w:rsidRDefault="0002180F" w:rsidP="0002180F">
      <w:pPr>
        <w:pStyle w:val="Legenda"/>
        <w:keepNext/>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5</w:t>
      </w:r>
      <w:r w:rsidR="009C398F">
        <w:rPr>
          <w:noProof/>
        </w:rPr>
        <w:fldChar w:fldCharType="end"/>
      </w:r>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79CD887F" w:rsidR="0002180F" w:rsidRDefault="0002180F" w:rsidP="0002180F">
      <w:pPr>
        <w:pStyle w:val="Legenda"/>
        <w:keepNext/>
        <w:jc w:val="both"/>
      </w:pPr>
      <w:r>
        <w:t xml:space="preserve">Figura </w:t>
      </w:r>
      <w:r w:rsidR="009C398F">
        <w:fldChar w:fldCharType="begin"/>
      </w:r>
      <w:r w:rsidR="009C398F">
        <w:instrText xml:space="preserve"> SEQ Figura \* ARABIC </w:instrText>
      </w:r>
      <w:r w:rsidR="009C398F">
        <w:fldChar w:fldCharType="separate"/>
      </w:r>
      <w:r w:rsidR="006124F8">
        <w:rPr>
          <w:noProof/>
        </w:rPr>
        <w:t>6</w:t>
      </w:r>
      <w:r w:rsidR="009C398F">
        <w:rPr>
          <w:noProof/>
        </w:rPr>
        <w:fldChar w:fldCharType="end"/>
      </w:r>
      <w:r>
        <w:t xml:space="preserve"> - </w:t>
      </w:r>
      <w:r w:rsidRPr="00DD6822">
        <w:t>Página inicial: Login com CPF e senha.</w:t>
      </w:r>
    </w:p>
    <w:p w14:paraId="285CC4AE" w14:textId="40F5DCC0" w:rsidR="00F56379" w:rsidRDefault="0085208D" w:rsidP="00D54DFB">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582446B2"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2B9066A" w14:textId="77777777" w:rsidR="00D54DFB" w:rsidRDefault="00D54DFB" w:rsidP="00F56379">
      <w:pPr>
        <w:spacing w:after="0" w:line="360" w:lineRule="auto"/>
        <w:jc w:val="both"/>
        <w:rPr>
          <w:rFonts w:ascii="Arial" w:hAnsi="Arial" w:cs="Arial"/>
          <w:noProof/>
          <w:sz w:val="24"/>
          <w:szCs w:val="24"/>
        </w:rPr>
      </w:pPr>
    </w:p>
    <w:p w14:paraId="0586E953" w14:textId="4805508C" w:rsidR="00A26B21" w:rsidRDefault="00A26B21" w:rsidP="00A26B21">
      <w:pPr>
        <w:pStyle w:val="Legenda"/>
        <w:keepNext/>
        <w:jc w:val="both"/>
      </w:pPr>
      <w:r>
        <w:t xml:space="preserve">Figura </w:t>
      </w:r>
      <w:r w:rsidR="009C398F">
        <w:fldChar w:fldCharType="begin"/>
      </w:r>
      <w:r w:rsidR="009C398F">
        <w:instrText xml:space="preserve"> SEQ Figura \* ARABIC </w:instrText>
      </w:r>
      <w:r w:rsidR="009C398F">
        <w:fldChar w:fldCharType="separate"/>
      </w:r>
      <w:r w:rsidR="006124F8">
        <w:rPr>
          <w:noProof/>
        </w:rPr>
        <w:t>7</w:t>
      </w:r>
      <w:r w:rsidR="009C398F">
        <w:rPr>
          <w:noProof/>
        </w:rPr>
        <w:fldChar w:fldCharType="end"/>
      </w:r>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32ED5636" w14:textId="77777777" w:rsidR="006124F8" w:rsidRPr="006124F8" w:rsidRDefault="006124F8" w:rsidP="006124F8">
      <w:pPr>
        <w:spacing w:after="0" w:line="360" w:lineRule="auto"/>
        <w:ind w:firstLine="708"/>
        <w:jc w:val="both"/>
        <w:rPr>
          <w:rFonts w:ascii="Arial" w:hAnsi="Arial" w:cs="Arial"/>
          <w:noProof/>
          <w:sz w:val="24"/>
          <w:szCs w:val="24"/>
        </w:rPr>
      </w:pPr>
    </w:p>
    <w:p w14:paraId="482DF856" w14:textId="59670228" w:rsidR="009249E5" w:rsidRDefault="009249E5" w:rsidP="009249E5">
      <w:pPr>
        <w:pStyle w:val="Legenda"/>
        <w:keepNext/>
        <w:jc w:val="both"/>
      </w:pPr>
      <w:r>
        <w:lastRenderedPageBreak/>
        <w:t xml:space="preserve">Figura </w:t>
      </w:r>
      <w:r w:rsidR="00002B58">
        <w:fldChar w:fldCharType="begin"/>
      </w:r>
      <w:r w:rsidR="00002B58">
        <w:instrText xml:space="preserve"> SEQ Figura \* ARABIC </w:instrText>
      </w:r>
      <w:r w:rsidR="00002B58">
        <w:fldChar w:fldCharType="separate"/>
      </w:r>
      <w:r w:rsidR="006124F8">
        <w:rPr>
          <w:noProof/>
        </w:rPr>
        <w:t>8</w:t>
      </w:r>
      <w:r w:rsidR="00002B58">
        <w:rPr>
          <w:noProof/>
        </w:rPr>
        <w:fldChar w:fldCharType="end"/>
      </w:r>
      <w:r>
        <w:t xml:space="preserve"> - Página Alunos: Procurar Livros</w:t>
      </w:r>
    </w:p>
    <w:p w14:paraId="59F4941C" w14:textId="0A7F7081" w:rsidR="009249E5" w:rsidRDefault="009249E5" w:rsidP="00F56379">
      <w:pPr>
        <w:spacing w:after="0" w:line="360" w:lineRule="auto"/>
        <w:jc w:val="both"/>
        <w:rPr>
          <w:noProof/>
        </w:rPr>
      </w:pPr>
      <w:r>
        <w:rPr>
          <w:noProof/>
          <w:lang w:eastAsia="pt-BR"/>
        </w:rPr>
        <w:drawing>
          <wp:inline distT="0" distB="0" distL="0" distR="0" wp14:anchorId="0F92B2E3" wp14:editId="7BC16879">
            <wp:extent cx="5760720" cy="2914015"/>
            <wp:effectExtent l="0" t="0" r="0" b="6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914015"/>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0F2917B3" w:rsidR="006124F8" w:rsidRDefault="006124F8" w:rsidP="006124F8">
      <w:pPr>
        <w:pStyle w:val="Legenda"/>
        <w:keepNext/>
        <w:jc w:val="both"/>
      </w:pPr>
      <w:r>
        <w:t xml:space="preserve">Figura </w:t>
      </w:r>
      <w:r w:rsidR="00002B58">
        <w:fldChar w:fldCharType="begin"/>
      </w:r>
      <w:r w:rsidR="00002B58">
        <w:instrText xml:space="preserve"> SEQ Figura \* ARABIC </w:instrText>
      </w:r>
      <w:r w:rsidR="00002B58">
        <w:fldChar w:fldCharType="separate"/>
      </w:r>
      <w:r>
        <w:rPr>
          <w:noProof/>
        </w:rPr>
        <w:t>9</w:t>
      </w:r>
      <w:r w:rsidR="00002B58">
        <w:rPr>
          <w:noProof/>
        </w:rPr>
        <w:fldChar w:fldCharType="end"/>
      </w:r>
      <w:r>
        <w:t xml:space="preserve"> - Página Alunos: Carrinho</w:t>
      </w:r>
    </w:p>
    <w:p w14:paraId="0013C82A" w14:textId="5E68797B"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72E65399" wp14:editId="2ABAE178">
            <wp:extent cx="5760720" cy="2910205"/>
            <wp:effectExtent l="0" t="0" r="0" b="444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91020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7A04D448"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 e “Completo” para os já devolvidos.</w:t>
      </w:r>
    </w:p>
    <w:p w14:paraId="6909490F" w14:textId="5E54DC14" w:rsidR="006124F8" w:rsidRDefault="006124F8" w:rsidP="006124F8">
      <w:pPr>
        <w:spacing w:after="0" w:line="360" w:lineRule="auto"/>
        <w:jc w:val="both"/>
        <w:rPr>
          <w:rFonts w:ascii="Arial" w:hAnsi="Arial" w:cs="Arial"/>
          <w:noProof/>
          <w:sz w:val="24"/>
          <w:szCs w:val="24"/>
        </w:rPr>
      </w:pPr>
    </w:p>
    <w:p w14:paraId="01425C58" w14:textId="3D17D6F0" w:rsidR="006124F8" w:rsidRDefault="006124F8" w:rsidP="006124F8">
      <w:pPr>
        <w:pStyle w:val="Legenda"/>
        <w:keepNext/>
        <w:jc w:val="both"/>
      </w:pPr>
      <w:r>
        <w:t xml:space="preserve">Figura </w:t>
      </w:r>
      <w:r w:rsidR="00002B58">
        <w:fldChar w:fldCharType="begin"/>
      </w:r>
      <w:r w:rsidR="00002B58">
        <w:instrText xml:space="preserve"> SEQ Figura \* ARABIC </w:instrText>
      </w:r>
      <w:r w:rsidR="00002B58">
        <w:fldChar w:fldCharType="separate"/>
      </w:r>
      <w:r>
        <w:rPr>
          <w:noProof/>
        </w:rPr>
        <w:t>10</w:t>
      </w:r>
      <w:r w:rsidR="00002B58">
        <w:rPr>
          <w:noProof/>
        </w:rPr>
        <w:fldChar w:fldCharType="end"/>
      </w:r>
      <w:r>
        <w:t xml:space="preserve"> - Página Alunos: Empréstimos</w:t>
      </w:r>
    </w:p>
    <w:p w14:paraId="0AEA5D8C" w14:textId="1F251033"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1FD9E765" wp14:editId="1D256683">
            <wp:extent cx="5760720" cy="290068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0068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27FC04D" w:rsidR="00A26B21" w:rsidRDefault="00A26B21" w:rsidP="00A26B21">
      <w:pPr>
        <w:pStyle w:val="Legenda"/>
        <w:keepNext/>
        <w:jc w:val="both"/>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11</w:t>
      </w:r>
      <w:r w:rsidR="009C398F">
        <w:rPr>
          <w:noProof/>
        </w:rPr>
        <w:fldChar w:fldCharType="end"/>
      </w:r>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117A6298" w:rsidR="002944E0" w:rsidRDefault="002944E0" w:rsidP="002944E0">
      <w:pPr>
        <w:pStyle w:val="Legenda"/>
        <w:keepNext/>
        <w:jc w:val="both"/>
      </w:pPr>
      <w:r>
        <w:lastRenderedPageBreak/>
        <w:t xml:space="preserve">Figura </w:t>
      </w:r>
      <w:r w:rsidR="009C398F">
        <w:fldChar w:fldCharType="begin"/>
      </w:r>
      <w:r w:rsidR="009C398F">
        <w:instrText xml:space="preserve"> SEQ Figura \* ARABIC </w:instrText>
      </w:r>
      <w:r w:rsidR="009C398F">
        <w:fldChar w:fldCharType="separate"/>
      </w:r>
      <w:r w:rsidR="006124F8">
        <w:rPr>
          <w:noProof/>
        </w:rPr>
        <w:t>12</w:t>
      </w:r>
      <w:r w:rsidR="009C398F">
        <w:rPr>
          <w:noProof/>
        </w:rPr>
        <w:fldChar w:fldCharType="end"/>
      </w:r>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22"/>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7" w:name="_Hlk85634386"/>
      <w:r>
        <w:t>BELO, Marcio. AJAX Desmistificado. Rio de Janeiro, 2010. 7p.</w:t>
      </w:r>
    </w:p>
    <w:p w14:paraId="0EBBB970" w14:textId="77777777" w:rsidR="008E4B2A" w:rsidRDefault="008E4B2A" w:rsidP="008E4B2A">
      <w:pPr>
        <w:pStyle w:val="0TCCtexto"/>
      </w:pPr>
      <w:bookmarkStart w:id="8" w:name="_Hlk85634734"/>
      <w:bookmarkEnd w:id="7"/>
      <w:r>
        <w:t>OLIVEIRA, M. M. A. et al. Um estudo comparativo entre Banco de dados Orientados a Objetos, Banco de Dados Relacionais e Framework para mapeamento objeto/relacional, no contexto de uma Aplicação Web, vol. 1, 2015. 186 p.</w:t>
      </w:r>
    </w:p>
    <w:bookmarkEnd w:id="8"/>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A4B0D1" w14:textId="77777777" w:rsidR="00002B58" w:rsidRDefault="00002B58" w:rsidP="00970A79">
      <w:pPr>
        <w:spacing w:after="0" w:line="240" w:lineRule="auto"/>
      </w:pPr>
      <w:r>
        <w:separator/>
      </w:r>
    </w:p>
  </w:endnote>
  <w:endnote w:type="continuationSeparator" w:id="0">
    <w:p w14:paraId="574CB41F" w14:textId="77777777" w:rsidR="00002B58" w:rsidRDefault="00002B58"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95A84" w14:textId="77777777" w:rsidR="00002B58" w:rsidRDefault="00002B58" w:rsidP="00970A79">
      <w:pPr>
        <w:spacing w:after="0" w:line="240" w:lineRule="auto"/>
      </w:pPr>
      <w:r>
        <w:separator/>
      </w:r>
    </w:p>
  </w:footnote>
  <w:footnote w:type="continuationSeparator" w:id="0">
    <w:p w14:paraId="0E2890E9" w14:textId="77777777" w:rsidR="00002B58" w:rsidRDefault="00002B58"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2B58"/>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3D24"/>
    <w:rsid w:val="002A76ED"/>
    <w:rsid w:val="002C6AC3"/>
    <w:rsid w:val="002D18A0"/>
    <w:rsid w:val="002D26DD"/>
    <w:rsid w:val="002E284B"/>
    <w:rsid w:val="002E60B3"/>
    <w:rsid w:val="00320A6F"/>
    <w:rsid w:val="00337E89"/>
    <w:rsid w:val="003419D6"/>
    <w:rsid w:val="00344B65"/>
    <w:rsid w:val="00353EB6"/>
    <w:rsid w:val="00356901"/>
    <w:rsid w:val="003634DE"/>
    <w:rsid w:val="00376727"/>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E0353"/>
    <w:rsid w:val="004E134E"/>
    <w:rsid w:val="004F62D0"/>
    <w:rsid w:val="004F7A91"/>
    <w:rsid w:val="0050299A"/>
    <w:rsid w:val="00551C8B"/>
    <w:rsid w:val="005617C3"/>
    <w:rsid w:val="00584865"/>
    <w:rsid w:val="00594C4A"/>
    <w:rsid w:val="00596179"/>
    <w:rsid w:val="005A179A"/>
    <w:rsid w:val="005A37B0"/>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5E97"/>
    <w:rsid w:val="00A26B21"/>
    <w:rsid w:val="00A51461"/>
    <w:rsid w:val="00A62B7F"/>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E3689"/>
    <w:rsid w:val="00CF2FF9"/>
    <w:rsid w:val="00D0031F"/>
    <w:rsid w:val="00D05B71"/>
    <w:rsid w:val="00D22FBE"/>
    <w:rsid w:val="00D25A39"/>
    <w:rsid w:val="00D331E3"/>
    <w:rsid w:val="00D42FD6"/>
    <w:rsid w:val="00D54DFB"/>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3.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4.xml><?xml version="1.0" encoding="utf-8"?>
<ds:datastoreItem xmlns:ds="http://schemas.openxmlformats.org/officeDocument/2006/customXml" ds:itemID="{68673B22-BD50-45CA-ADA4-5555ED8BA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4</Pages>
  <Words>2272</Words>
  <Characters>12273</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Aluno</cp:lastModifiedBy>
  <cp:revision>18</cp:revision>
  <dcterms:created xsi:type="dcterms:W3CDTF">2021-10-20T18:21:00Z</dcterms:created>
  <dcterms:modified xsi:type="dcterms:W3CDTF">2021-11-10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